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3A47D1" w14:textId="0023F0D5" w:rsidR="00AF622D" w:rsidRPr="00514630" w:rsidRDefault="006344CF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514630">
        <w:rPr>
          <w:rFonts w:asciiTheme="minorHAnsi" w:hAnsiTheme="minorHAnsi" w:cstheme="minorHAnsi"/>
          <w:b/>
          <w:bCs/>
          <w:color w:val="000000"/>
          <w:sz w:val="24"/>
          <w:szCs w:val="24"/>
        </w:rPr>
        <w:t>UNIVERSIDADE FEDERAL DE PERNAMBUCO</w:t>
      </w:r>
    </w:p>
    <w:p w14:paraId="603A47D2" w14:textId="1237B5EF" w:rsidR="00AF622D" w:rsidRPr="00514630" w:rsidRDefault="006344CF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514630">
        <w:rPr>
          <w:rFonts w:asciiTheme="minorHAnsi" w:hAnsiTheme="minorHAnsi" w:cstheme="minorHAnsi"/>
          <w:b/>
          <w:bCs/>
          <w:color w:val="000000"/>
          <w:sz w:val="24"/>
          <w:szCs w:val="24"/>
        </w:rPr>
        <w:t>CENTRO DE BIOCIÊNCIAS</w:t>
      </w:r>
    </w:p>
    <w:p w14:paraId="603A47D3" w14:textId="3FDFFB91" w:rsidR="00AF622D" w:rsidRPr="00514630" w:rsidRDefault="006344CF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514630">
        <w:rPr>
          <w:rFonts w:asciiTheme="minorHAnsi" w:hAnsiTheme="minorHAnsi" w:cstheme="minorHAnsi"/>
          <w:b/>
          <w:bCs/>
          <w:color w:val="000000"/>
          <w:sz w:val="24"/>
          <w:szCs w:val="24"/>
        </w:rPr>
        <w:t>PROGRAMA DE PÓS-GRADUAÇÃO EM INOVAÇÃO TERAPÊUTICA</w:t>
      </w:r>
    </w:p>
    <w:p w14:paraId="603A47D4" w14:textId="77777777" w:rsidR="00C611C8" w:rsidRPr="00514630" w:rsidRDefault="00C611C8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</w:p>
    <w:p w14:paraId="1385533E" w14:textId="3A40E585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</w:p>
    <w:p w14:paraId="7CD72479" w14:textId="6C0A21E4" w:rsidR="00C96481" w:rsidRDefault="00C96481" w:rsidP="00514630">
      <w:pPr>
        <w:pStyle w:val="Default"/>
        <w:jc w:val="center"/>
        <w:rPr>
          <w:rFonts w:asciiTheme="minorHAnsi" w:hAnsiTheme="minorHAnsi" w:cstheme="minorHAnsi"/>
          <w:b/>
          <w:bCs/>
        </w:rPr>
      </w:pPr>
      <w:r w:rsidRPr="00514630">
        <w:rPr>
          <w:rFonts w:asciiTheme="minorHAnsi" w:hAnsiTheme="minorHAnsi" w:cstheme="minorHAnsi"/>
          <w:b/>
          <w:bCs/>
        </w:rPr>
        <w:t xml:space="preserve">FORMULÁRIO DE </w:t>
      </w:r>
      <w:r w:rsidR="006344CF">
        <w:rPr>
          <w:rFonts w:asciiTheme="minorHAnsi" w:hAnsiTheme="minorHAnsi" w:cstheme="minorHAnsi"/>
          <w:b/>
          <w:bCs/>
        </w:rPr>
        <w:t>PROSPECÇÃO</w:t>
      </w:r>
      <w:r w:rsidR="006344CF" w:rsidRPr="00514630">
        <w:rPr>
          <w:rFonts w:asciiTheme="minorHAnsi" w:hAnsiTheme="minorHAnsi" w:cstheme="minorHAnsi"/>
          <w:b/>
          <w:bCs/>
        </w:rPr>
        <w:t xml:space="preserve"> </w:t>
      </w:r>
      <w:r w:rsidRPr="00514630">
        <w:rPr>
          <w:rFonts w:asciiTheme="minorHAnsi" w:hAnsiTheme="minorHAnsi" w:cstheme="minorHAnsi"/>
          <w:b/>
          <w:bCs/>
        </w:rPr>
        <w:t>DE DOCENTES</w:t>
      </w:r>
    </w:p>
    <w:p w14:paraId="2CA38F9D" w14:textId="77777777" w:rsidR="006344CF" w:rsidRPr="00514630" w:rsidRDefault="006344CF" w:rsidP="00514630">
      <w:pPr>
        <w:pStyle w:val="Default"/>
        <w:jc w:val="center"/>
        <w:rPr>
          <w:rFonts w:asciiTheme="minorHAnsi" w:hAnsiTheme="minorHAnsi" w:cstheme="minorHAnsi"/>
        </w:rPr>
      </w:pPr>
    </w:p>
    <w:p w14:paraId="66B1DF61" w14:textId="77777777" w:rsidR="00C96481" w:rsidRPr="00514630" w:rsidRDefault="00C96481" w:rsidP="00514630">
      <w:pPr>
        <w:pStyle w:val="Default"/>
        <w:rPr>
          <w:rFonts w:asciiTheme="minorHAnsi" w:hAnsiTheme="minorHAnsi" w:cstheme="minorHAnsi"/>
          <w:b/>
          <w:bCs/>
        </w:rPr>
      </w:pPr>
    </w:p>
    <w:p w14:paraId="4E957062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  <w:b/>
          <w:bCs/>
        </w:rPr>
        <w:t xml:space="preserve">LINHA DE PESQUISA </w:t>
      </w:r>
      <w:r>
        <w:rPr>
          <w:rFonts w:asciiTheme="minorHAnsi" w:hAnsiTheme="minorHAnsi" w:cstheme="minorHAnsi"/>
          <w:b/>
          <w:bCs/>
        </w:rPr>
        <w:t xml:space="preserve">DE INTERESSE </w:t>
      </w:r>
      <w:r w:rsidRPr="00537912">
        <w:rPr>
          <w:rFonts w:asciiTheme="minorHAnsi" w:hAnsiTheme="minorHAnsi" w:cstheme="minorHAnsi"/>
          <w:b/>
          <w:bCs/>
        </w:rPr>
        <w:t xml:space="preserve">(indicar apenas uma Linha): </w:t>
      </w:r>
    </w:p>
    <w:p w14:paraId="560545CD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537912">
        <w:rPr>
          <w:rFonts w:asciiTheme="minorHAnsi" w:hAnsiTheme="minorHAnsi" w:cstheme="minorHAnsi"/>
        </w:rPr>
        <w:t xml:space="preserve">( </w:t>
      </w:r>
      <w:proofErr w:type="gramEnd"/>
      <w:r w:rsidRPr="00537912">
        <w:rPr>
          <w:rFonts w:asciiTheme="minorHAnsi" w:hAnsiTheme="minorHAnsi" w:cstheme="minorHAnsi"/>
        </w:rPr>
        <w:t xml:space="preserve">) I. Desenho, Modelagem Molecular e Preparação de Produtos Bioativos </w:t>
      </w:r>
    </w:p>
    <w:p w14:paraId="2353C063" w14:textId="773FC2F1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>( ) III. Território, Desenvolvimento e Inovação Tecnológica em Saúde</w:t>
      </w:r>
    </w:p>
    <w:p w14:paraId="3FBCF1CF" w14:textId="77777777" w:rsidR="00DF5ACA" w:rsidRPr="00514630" w:rsidRDefault="00DF5ACA" w:rsidP="00514630">
      <w:pPr>
        <w:pStyle w:val="Default"/>
        <w:rPr>
          <w:rFonts w:asciiTheme="minorHAnsi" w:hAnsiTheme="minorHAnsi" w:cstheme="minorHAnsi"/>
        </w:rPr>
      </w:pPr>
    </w:p>
    <w:p w14:paraId="4335A30D" w14:textId="146D0584" w:rsidR="00C96481" w:rsidRDefault="00C96481" w:rsidP="00514630">
      <w:pPr>
        <w:pStyle w:val="Default"/>
        <w:rPr>
          <w:rFonts w:asciiTheme="minorHAnsi" w:hAnsiTheme="minorHAnsi" w:cstheme="minorHAnsi"/>
          <w:b/>
          <w:bCs/>
        </w:rPr>
      </w:pPr>
      <w:r w:rsidRPr="00514630">
        <w:rPr>
          <w:rFonts w:asciiTheme="minorHAnsi" w:hAnsiTheme="minorHAnsi" w:cstheme="minorHAnsi"/>
          <w:b/>
          <w:bCs/>
        </w:rPr>
        <w:t xml:space="preserve">DADOS PESSOAIS </w:t>
      </w:r>
    </w:p>
    <w:p w14:paraId="3579508D" w14:textId="77777777" w:rsidR="00997CFD" w:rsidRPr="00514630" w:rsidRDefault="00997CFD" w:rsidP="00514630">
      <w:pPr>
        <w:pStyle w:val="Default"/>
        <w:rPr>
          <w:rFonts w:asciiTheme="minorHAnsi" w:hAnsiTheme="minorHAnsi" w:cstheme="minorHAnsi"/>
        </w:rPr>
      </w:pPr>
    </w:p>
    <w:p w14:paraId="7BBD0A01" w14:textId="3B8AA805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Nome completo: ________________________________________________________ </w:t>
      </w:r>
    </w:p>
    <w:p w14:paraId="1E35B1DD" w14:textId="515C9824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Nacionalidade: __________________________________________________________ </w:t>
      </w:r>
    </w:p>
    <w:p w14:paraId="0CF53B89" w14:textId="2708FA01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>Data de Nascimento:</w:t>
      </w:r>
      <w:r w:rsidR="00A95A57" w:rsidRPr="00514630">
        <w:rPr>
          <w:rFonts w:asciiTheme="minorHAnsi" w:hAnsiTheme="minorHAnsi" w:cstheme="minorHAnsi"/>
        </w:rPr>
        <w:t xml:space="preserve"> </w:t>
      </w:r>
      <w:r w:rsidRPr="00514630">
        <w:rPr>
          <w:rFonts w:asciiTheme="minorHAnsi" w:hAnsiTheme="minorHAnsi" w:cstheme="minorHAnsi"/>
        </w:rPr>
        <w:t xml:space="preserve">____/____/_____ </w:t>
      </w:r>
    </w:p>
    <w:p w14:paraId="36F9BEDA" w14:textId="0E45CE53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>CPF:</w:t>
      </w:r>
      <w:r w:rsidR="00A95A57" w:rsidRPr="00514630">
        <w:rPr>
          <w:rFonts w:asciiTheme="minorHAnsi" w:hAnsiTheme="minorHAnsi" w:cstheme="minorHAnsi"/>
        </w:rPr>
        <w:t xml:space="preserve"> </w:t>
      </w:r>
      <w:r w:rsidRPr="00514630">
        <w:rPr>
          <w:rFonts w:asciiTheme="minorHAnsi" w:hAnsiTheme="minorHAnsi" w:cstheme="minorHAnsi"/>
        </w:rPr>
        <w:t xml:space="preserve">______._______._______/_____ </w:t>
      </w:r>
    </w:p>
    <w:p w14:paraId="261B80FF" w14:textId="2E33FE0A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Matrícula SIAPE: __________________________ </w:t>
      </w:r>
    </w:p>
    <w:p w14:paraId="08307B46" w14:textId="37042EC2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Endereço: ______________________________________________________________ </w:t>
      </w:r>
    </w:p>
    <w:p w14:paraId="46F5EE97" w14:textId="4A5AE8F6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E-mail: ________________________________________________________________ </w:t>
      </w:r>
    </w:p>
    <w:p w14:paraId="63CEFF9A" w14:textId="27AB7ABD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Telefones: _____________________________________________________________ </w:t>
      </w:r>
    </w:p>
    <w:p w14:paraId="1730B49A" w14:textId="0A1A872B" w:rsidR="00C96481" w:rsidRDefault="00C96481" w:rsidP="00514630">
      <w:pPr>
        <w:pStyle w:val="Default"/>
        <w:rPr>
          <w:rFonts w:asciiTheme="minorHAnsi" w:hAnsiTheme="minorHAnsi" w:cstheme="minorHAnsi"/>
        </w:rPr>
      </w:pPr>
    </w:p>
    <w:p w14:paraId="07DF2B4A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  <w:b/>
          <w:bCs/>
        </w:rPr>
        <w:t xml:space="preserve">TITULAÇÃO DOUTORADO </w:t>
      </w:r>
    </w:p>
    <w:p w14:paraId="178C6F5B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Ano: _________ </w:t>
      </w:r>
    </w:p>
    <w:p w14:paraId="0198B5C0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Área: ___________________________________ </w:t>
      </w:r>
    </w:p>
    <w:p w14:paraId="5A81495C" w14:textId="77777777" w:rsidR="00DF5ACA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Instituição (Sigla/Nome/País): ____________________________________________ </w:t>
      </w:r>
    </w:p>
    <w:p w14:paraId="0DA0FD9F" w14:textId="0B4027B7" w:rsidR="004C6B12" w:rsidRPr="00537912" w:rsidRDefault="004C6B12" w:rsidP="00514630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nk do CV lattes:_______________________________________________________</w:t>
      </w:r>
    </w:p>
    <w:p w14:paraId="2CE83A9F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</w:p>
    <w:p w14:paraId="641DAFCA" w14:textId="666F8DD2" w:rsidR="00DF5ACA" w:rsidRPr="00EC1915" w:rsidRDefault="00DF5ACA" w:rsidP="00514630">
      <w:pPr>
        <w:pStyle w:val="Default"/>
        <w:rPr>
          <w:rFonts w:asciiTheme="minorHAnsi" w:hAnsiTheme="minorHAnsi" w:cstheme="minorHAnsi"/>
        </w:rPr>
      </w:pPr>
      <w:r w:rsidRPr="00EC1915">
        <w:rPr>
          <w:rFonts w:asciiTheme="minorHAnsi" w:hAnsiTheme="minorHAnsi" w:cstheme="minorHAnsi"/>
          <w:b/>
          <w:bCs/>
        </w:rPr>
        <w:t xml:space="preserve">VÍNCULO </w:t>
      </w:r>
    </w:p>
    <w:p w14:paraId="61EDC3E7" w14:textId="4ACBC05F" w:rsidR="00DF5ACA" w:rsidRPr="00EC1915" w:rsidRDefault="00DF5ACA" w:rsidP="00514630">
      <w:pPr>
        <w:pStyle w:val="Default"/>
        <w:rPr>
          <w:rFonts w:asciiTheme="minorHAnsi" w:hAnsiTheme="minorHAnsi" w:cstheme="minorHAnsi"/>
        </w:rPr>
      </w:pPr>
      <w:r w:rsidRPr="00EC1915">
        <w:rPr>
          <w:rFonts w:asciiTheme="minorHAnsi" w:hAnsiTheme="minorHAnsi" w:cstheme="minorHAnsi"/>
        </w:rPr>
        <w:t xml:space="preserve">Departamento </w:t>
      </w:r>
      <w:r w:rsidR="003649E9">
        <w:rPr>
          <w:rFonts w:asciiTheme="minorHAnsi" w:hAnsiTheme="minorHAnsi" w:cstheme="minorHAnsi"/>
        </w:rPr>
        <w:t>e instituição</w:t>
      </w:r>
      <w:r w:rsidRPr="00EC1915">
        <w:rPr>
          <w:rFonts w:asciiTheme="minorHAnsi" w:hAnsiTheme="minorHAnsi" w:cstheme="minorHAnsi"/>
        </w:rPr>
        <w:t xml:space="preserve"> que está vinculado: __________________ </w:t>
      </w:r>
    </w:p>
    <w:p w14:paraId="798167DB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EC1915">
        <w:rPr>
          <w:rFonts w:asciiTheme="minorHAnsi" w:hAnsiTheme="minorHAnsi" w:cstheme="minorHAnsi"/>
        </w:rPr>
        <w:t>Mês/Ano de início: ____/________</w:t>
      </w:r>
      <w:r w:rsidRPr="00537912">
        <w:rPr>
          <w:rFonts w:asciiTheme="minorHAnsi" w:hAnsiTheme="minorHAnsi" w:cstheme="minorHAnsi"/>
        </w:rPr>
        <w:t xml:space="preserve"> </w:t>
      </w:r>
    </w:p>
    <w:p w14:paraId="464ADFA7" w14:textId="77777777" w:rsidR="00475DAA" w:rsidRDefault="00475DAA" w:rsidP="00514630">
      <w:pPr>
        <w:pStyle w:val="Default"/>
        <w:rPr>
          <w:rFonts w:asciiTheme="minorHAnsi" w:hAnsiTheme="minorHAnsi" w:cstheme="minorHAnsi"/>
        </w:rPr>
      </w:pPr>
    </w:p>
    <w:p w14:paraId="70EA943F" w14:textId="0C3698C7" w:rsidR="00475DAA" w:rsidRPr="003A4D69" w:rsidRDefault="00475DAA" w:rsidP="00514630">
      <w:pPr>
        <w:pStyle w:val="Default"/>
        <w:rPr>
          <w:rFonts w:asciiTheme="minorHAnsi" w:hAnsiTheme="minorHAnsi" w:cstheme="minorHAnsi"/>
          <w:b/>
          <w:bCs/>
        </w:rPr>
      </w:pPr>
      <w:r w:rsidRPr="003A4D69">
        <w:rPr>
          <w:rFonts w:asciiTheme="minorHAnsi" w:hAnsiTheme="minorHAnsi" w:cstheme="minorHAnsi"/>
          <w:b/>
          <w:bCs/>
        </w:rPr>
        <w:t>ATUAÇÃO EM PROGRAMAS DE PÓS-GRADUAÇÃO</w:t>
      </w:r>
    </w:p>
    <w:p w14:paraId="0E632EA5" w14:textId="25F8EE90" w:rsidR="00DF5ACA" w:rsidRPr="003A4D69" w:rsidRDefault="00DF5ACA" w:rsidP="00514630">
      <w:pPr>
        <w:pStyle w:val="Default"/>
        <w:rPr>
          <w:rFonts w:asciiTheme="minorHAnsi" w:hAnsiTheme="minorHAnsi" w:cstheme="minorHAnsi"/>
        </w:rPr>
      </w:pPr>
      <w:r w:rsidRPr="003A4D69">
        <w:rPr>
          <w:rFonts w:asciiTheme="minorHAnsi" w:hAnsiTheme="minorHAnsi" w:cstheme="minorHAnsi"/>
        </w:rPr>
        <w:t>Atua em outro</w:t>
      </w:r>
      <w:r w:rsidR="00475DAA" w:rsidRPr="003A4D69">
        <w:rPr>
          <w:rFonts w:asciiTheme="minorHAnsi" w:hAnsiTheme="minorHAnsi" w:cstheme="minorHAnsi"/>
        </w:rPr>
        <w:t>(s)</w:t>
      </w:r>
      <w:r w:rsidRPr="003A4D69">
        <w:rPr>
          <w:rFonts w:asciiTheme="minorHAnsi" w:hAnsiTheme="minorHAnsi" w:cstheme="minorHAnsi"/>
        </w:rPr>
        <w:t xml:space="preserve"> Programa</w:t>
      </w:r>
      <w:r w:rsidR="00475DAA" w:rsidRPr="003A4D69">
        <w:rPr>
          <w:rFonts w:asciiTheme="minorHAnsi" w:hAnsiTheme="minorHAnsi" w:cstheme="minorHAnsi"/>
        </w:rPr>
        <w:t>(s)</w:t>
      </w:r>
      <w:r w:rsidRPr="003A4D69">
        <w:rPr>
          <w:rFonts w:asciiTheme="minorHAnsi" w:hAnsiTheme="minorHAnsi" w:cstheme="minorHAnsi"/>
        </w:rPr>
        <w:t xml:space="preserve"> de </w:t>
      </w:r>
      <w:r w:rsidR="00475DAA" w:rsidRPr="003A4D69">
        <w:rPr>
          <w:rFonts w:asciiTheme="minorHAnsi" w:hAnsiTheme="minorHAnsi" w:cstheme="minorHAnsi"/>
        </w:rPr>
        <w:t>P</w:t>
      </w:r>
      <w:r w:rsidRPr="003A4D69">
        <w:rPr>
          <w:rFonts w:asciiTheme="minorHAnsi" w:hAnsiTheme="minorHAnsi" w:cstheme="minorHAnsi"/>
        </w:rPr>
        <w:t xml:space="preserve">ós-graduação? </w:t>
      </w:r>
    </w:p>
    <w:p w14:paraId="5D98C774" w14:textId="77777777" w:rsidR="00DF5ACA" w:rsidRPr="003A4D69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3A4D69">
        <w:rPr>
          <w:rFonts w:asciiTheme="minorHAnsi" w:hAnsiTheme="minorHAnsi" w:cstheme="minorHAnsi"/>
        </w:rPr>
        <w:t xml:space="preserve">[ </w:t>
      </w:r>
      <w:proofErr w:type="gramEnd"/>
      <w:r w:rsidRPr="003A4D69">
        <w:rPr>
          <w:rFonts w:asciiTheme="minorHAnsi" w:hAnsiTheme="minorHAnsi" w:cstheme="minorHAnsi"/>
        </w:rPr>
        <w:t xml:space="preserve">] Não </w:t>
      </w:r>
    </w:p>
    <w:p w14:paraId="49289E5B" w14:textId="24F1CB6A" w:rsidR="00DF5ACA" w:rsidRPr="003A4D69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3A4D69">
        <w:rPr>
          <w:rFonts w:asciiTheme="minorHAnsi" w:hAnsiTheme="minorHAnsi" w:cstheme="minorHAnsi"/>
        </w:rPr>
        <w:t xml:space="preserve">[ </w:t>
      </w:r>
      <w:proofErr w:type="gramEnd"/>
      <w:r w:rsidRPr="003A4D69">
        <w:rPr>
          <w:rFonts w:asciiTheme="minorHAnsi" w:hAnsiTheme="minorHAnsi" w:cstheme="minorHAnsi"/>
        </w:rPr>
        <w:t>] Sim. Qual</w:t>
      </w:r>
      <w:r w:rsidR="00475DAA" w:rsidRPr="003A4D69">
        <w:rPr>
          <w:rFonts w:asciiTheme="minorHAnsi" w:hAnsiTheme="minorHAnsi" w:cstheme="minorHAnsi"/>
        </w:rPr>
        <w:t>(</w:t>
      </w:r>
      <w:proofErr w:type="spellStart"/>
      <w:r w:rsidR="00475DAA" w:rsidRPr="003A4D69">
        <w:rPr>
          <w:rFonts w:asciiTheme="minorHAnsi" w:hAnsiTheme="minorHAnsi" w:cstheme="minorHAnsi"/>
        </w:rPr>
        <w:t>is</w:t>
      </w:r>
      <w:proofErr w:type="spellEnd"/>
      <w:r w:rsidR="00475DAA" w:rsidRPr="003A4D69">
        <w:rPr>
          <w:rFonts w:asciiTheme="minorHAnsi" w:hAnsiTheme="minorHAnsi" w:cstheme="minorHAnsi"/>
        </w:rPr>
        <w:t>)</w:t>
      </w:r>
      <w:r w:rsidRPr="003A4D69">
        <w:rPr>
          <w:rFonts w:asciiTheme="minorHAnsi" w:hAnsiTheme="minorHAnsi" w:cstheme="minorHAnsi"/>
        </w:rPr>
        <w:t xml:space="preserve">? ____________________________________________ </w:t>
      </w:r>
    </w:p>
    <w:p w14:paraId="3463E4D6" w14:textId="410B0DBC" w:rsidR="00DF5ACA" w:rsidRPr="003A4D69" w:rsidRDefault="00DF5ACA" w:rsidP="00514630">
      <w:pPr>
        <w:pStyle w:val="Default"/>
        <w:rPr>
          <w:rFonts w:asciiTheme="minorHAnsi" w:hAnsiTheme="minorHAnsi" w:cstheme="minorHAnsi"/>
        </w:rPr>
      </w:pPr>
      <w:r w:rsidRPr="003A4D69">
        <w:rPr>
          <w:rFonts w:asciiTheme="minorHAnsi" w:hAnsiTheme="minorHAnsi" w:cstheme="minorHAnsi"/>
        </w:rPr>
        <w:t>De qual</w:t>
      </w:r>
      <w:r w:rsidR="00475DAA" w:rsidRPr="003A4D69">
        <w:rPr>
          <w:rFonts w:asciiTheme="minorHAnsi" w:hAnsiTheme="minorHAnsi" w:cstheme="minorHAnsi"/>
        </w:rPr>
        <w:t>(</w:t>
      </w:r>
      <w:proofErr w:type="spellStart"/>
      <w:r w:rsidR="00475DAA" w:rsidRPr="003A4D69">
        <w:rPr>
          <w:rFonts w:asciiTheme="minorHAnsi" w:hAnsiTheme="minorHAnsi" w:cstheme="minorHAnsi"/>
        </w:rPr>
        <w:t>is</w:t>
      </w:r>
      <w:proofErr w:type="spellEnd"/>
      <w:r w:rsidR="00475DAA" w:rsidRPr="003A4D69">
        <w:rPr>
          <w:rFonts w:asciiTheme="minorHAnsi" w:hAnsiTheme="minorHAnsi" w:cstheme="minorHAnsi"/>
        </w:rPr>
        <w:t>)</w:t>
      </w:r>
      <w:r w:rsidRPr="003A4D69">
        <w:rPr>
          <w:rFonts w:asciiTheme="minorHAnsi" w:hAnsiTheme="minorHAnsi" w:cstheme="minorHAnsi"/>
        </w:rPr>
        <w:t xml:space="preserve"> Universidade</w:t>
      </w:r>
      <w:r w:rsidR="00475DAA" w:rsidRPr="003A4D69">
        <w:rPr>
          <w:rFonts w:asciiTheme="minorHAnsi" w:hAnsiTheme="minorHAnsi" w:cstheme="minorHAnsi"/>
        </w:rPr>
        <w:t>(s)</w:t>
      </w:r>
      <w:r w:rsidRPr="003A4D69">
        <w:rPr>
          <w:rFonts w:asciiTheme="minorHAnsi" w:hAnsiTheme="minorHAnsi" w:cstheme="minorHAnsi"/>
        </w:rPr>
        <w:t xml:space="preserve">? __________________________________________ </w:t>
      </w:r>
    </w:p>
    <w:p w14:paraId="642836D1" w14:textId="72DBD7C9" w:rsidR="00DF5ACA" w:rsidRPr="003A4D69" w:rsidRDefault="00DF5ACA" w:rsidP="00514630">
      <w:pPr>
        <w:pStyle w:val="Default"/>
        <w:rPr>
          <w:rFonts w:asciiTheme="minorHAnsi" w:hAnsiTheme="minorHAnsi" w:cstheme="minorHAnsi"/>
        </w:rPr>
      </w:pPr>
      <w:r w:rsidRPr="003A4D69">
        <w:rPr>
          <w:rFonts w:asciiTheme="minorHAnsi" w:hAnsiTheme="minorHAnsi" w:cstheme="minorHAnsi"/>
        </w:rPr>
        <w:t>Há orientaç</w:t>
      </w:r>
      <w:r w:rsidR="00475DAA" w:rsidRPr="003A4D69">
        <w:rPr>
          <w:rFonts w:asciiTheme="minorHAnsi" w:hAnsiTheme="minorHAnsi" w:cstheme="minorHAnsi"/>
        </w:rPr>
        <w:t>ão(</w:t>
      </w:r>
      <w:proofErr w:type="spellStart"/>
      <w:r w:rsidRPr="003A4D69">
        <w:rPr>
          <w:rFonts w:asciiTheme="minorHAnsi" w:hAnsiTheme="minorHAnsi" w:cstheme="minorHAnsi"/>
        </w:rPr>
        <w:t>ões</w:t>
      </w:r>
      <w:proofErr w:type="spellEnd"/>
      <w:r w:rsidR="00475DAA" w:rsidRPr="003A4D69">
        <w:rPr>
          <w:rFonts w:asciiTheme="minorHAnsi" w:hAnsiTheme="minorHAnsi" w:cstheme="minorHAnsi"/>
        </w:rPr>
        <w:t>)</w:t>
      </w:r>
      <w:r w:rsidRPr="003A4D69">
        <w:rPr>
          <w:rFonts w:asciiTheme="minorHAnsi" w:hAnsiTheme="minorHAnsi" w:cstheme="minorHAnsi"/>
        </w:rPr>
        <w:t xml:space="preserve"> concluídas em outro</w:t>
      </w:r>
      <w:r w:rsidR="00475DAA" w:rsidRPr="003A4D69">
        <w:rPr>
          <w:rFonts w:asciiTheme="minorHAnsi" w:hAnsiTheme="minorHAnsi" w:cstheme="minorHAnsi"/>
        </w:rPr>
        <w:t>(s)</w:t>
      </w:r>
      <w:r w:rsidRPr="003A4D69">
        <w:rPr>
          <w:rFonts w:asciiTheme="minorHAnsi" w:hAnsiTheme="minorHAnsi" w:cstheme="minorHAnsi"/>
        </w:rPr>
        <w:t xml:space="preserve"> Programa</w:t>
      </w:r>
      <w:r w:rsidR="00475DAA" w:rsidRPr="003A4D69">
        <w:rPr>
          <w:rFonts w:asciiTheme="minorHAnsi" w:hAnsiTheme="minorHAnsi" w:cstheme="minorHAnsi"/>
        </w:rPr>
        <w:t>(s)</w:t>
      </w:r>
      <w:r w:rsidRPr="003A4D69">
        <w:rPr>
          <w:rFonts w:asciiTheme="minorHAnsi" w:hAnsiTheme="minorHAnsi" w:cstheme="minorHAnsi"/>
        </w:rPr>
        <w:t xml:space="preserve">? </w:t>
      </w:r>
      <w:proofErr w:type="gramStart"/>
      <w:r w:rsidRPr="003A4D69">
        <w:rPr>
          <w:rFonts w:asciiTheme="minorHAnsi" w:hAnsiTheme="minorHAnsi" w:cstheme="minorHAnsi"/>
        </w:rPr>
        <w:t xml:space="preserve">[ </w:t>
      </w:r>
      <w:proofErr w:type="gramEnd"/>
      <w:r w:rsidRPr="003A4D69">
        <w:rPr>
          <w:rFonts w:asciiTheme="minorHAnsi" w:hAnsiTheme="minorHAnsi" w:cstheme="minorHAnsi"/>
        </w:rPr>
        <w:t xml:space="preserve">] Sim [ ] Não </w:t>
      </w:r>
    </w:p>
    <w:p w14:paraId="6C012DEA" w14:textId="202A509E" w:rsidR="00475DAA" w:rsidRPr="003A4D69" w:rsidRDefault="00475DAA" w:rsidP="00514630">
      <w:pPr>
        <w:pStyle w:val="Default"/>
        <w:rPr>
          <w:rFonts w:asciiTheme="minorHAnsi" w:hAnsiTheme="minorHAnsi" w:cstheme="minorHAnsi"/>
        </w:rPr>
      </w:pPr>
      <w:r w:rsidRPr="003A4D69">
        <w:rPr>
          <w:rFonts w:asciiTheme="minorHAnsi" w:hAnsiTheme="minorHAnsi" w:cstheme="minorHAnsi"/>
        </w:rPr>
        <w:t>Qual(</w:t>
      </w:r>
      <w:proofErr w:type="spellStart"/>
      <w:r w:rsidRPr="003A4D69">
        <w:rPr>
          <w:rFonts w:asciiTheme="minorHAnsi" w:hAnsiTheme="minorHAnsi" w:cstheme="minorHAnsi"/>
        </w:rPr>
        <w:t>is</w:t>
      </w:r>
      <w:proofErr w:type="spellEnd"/>
      <w:r w:rsidRPr="003A4D69">
        <w:rPr>
          <w:rFonts w:asciiTheme="minorHAnsi" w:hAnsiTheme="minorHAnsi" w:cstheme="minorHAnsi"/>
        </w:rPr>
        <w:t>)</w:t>
      </w:r>
      <w:r w:rsidR="00DF5ACA" w:rsidRPr="003A4D69">
        <w:rPr>
          <w:rFonts w:asciiTheme="minorHAnsi" w:hAnsiTheme="minorHAnsi" w:cstheme="minorHAnsi"/>
        </w:rPr>
        <w:t xml:space="preserve"> o</w:t>
      </w:r>
      <w:r w:rsidRPr="003A4D69">
        <w:rPr>
          <w:rFonts w:asciiTheme="minorHAnsi" w:hAnsiTheme="minorHAnsi" w:cstheme="minorHAnsi"/>
        </w:rPr>
        <w:t>(s)</w:t>
      </w:r>
      <w:r w:rsidR="00DF5ACA" w:rsidRPr="003A4D69">
        <w:rPr>
          <w:rFonts w:asciiTheme="minorHAnsi" w:hAnsiTheme="minorHAnsi" w:cstheme="minorHAnsi"/>
        </w:rPr>
        <w:t xml:space="preserve"> programa</w:t>
      </w:r>
      <w:r w:rsidRPr="003A4D69">
        <w:rPr>
          <w:rFonts w:asciiTheme="minorHAnsi" w:hAnsiTheme="minorHAnsi" w:cstheme="minorHAnsi"/>
        </w:rPr>
        <w:t xml:space="preserve">(s)? _______________________________ </w:t>
      </w:r>
    </w:p>
    <w:p w14:paraId="75CBDEE4" w14:textId="720ED0CE" w:rsidR="00DF5ACA" w:rsidRPr="003A4D69" w:rsidRDefault="00475DAA" w:rsidP="00514630">
      <w:pPr>
        <w:pStyle w:val="Default"/>
        <w:rPr>
          <w:rFonts w:asciiTheme="minorHAnsi" w:hAnsiTheme="minorHAnsi" w:cstheme="minorHAnsi"/>
        </w:rPr>
      </w:pPr>
      <w:r w:rsidRPr="003A4D69">
        <w:rPr>
          <w:rFonts w:asciiTheme="minorHAnsi" w:hAnsiTheme="minorHAnsi" w:cstheme="minorHAnsi"/>
        </w:rPr>
        <w:t>N</w:t>
      </w:r>
      <w:r w:rsidR="00DF5ACA" w:rsidRPr="003A4D69">
        <w:rPr>
          <w:rFonts w:asciiTheme="minorHAnsi" w:hAnsiTheme="minorHAnsi" w:cstheme="minorHAnsi"/>
        </w:rPr>
        <w:t>úmero de orientaç</w:t>
      </w:r>
      <w:r w:rsidRPr="003A4D69">
        <w:rPr>
          <w:rFonts w:asciiTheme="minorHAnsi" w:hAnsiTheme="minorHAnsi" w:cstheme="minorHAnsi"/>
        </w:rPr>
        <w:t>ão(</w:t>
      </w:r>
      <w:proofErr w:type="spellStart"/>
      <w:r w:rsidR="00DF5ACA" w:rsidRPr="003A4D69">
        <w:rPr>
          <w:rFonts w:asciiTheme="minorHAnsi" w:hAnsiTheme="minorHAnsi" w:cstheme="minorHAnsi"/>
        </w:rPr>
        <w:t>ões</w:t>
      </w:r>
      <w:proofErr w:type="spellEnd"/>
      <w:r w:rsidRPr="003A4D69">
        <w:rPr>
          <w:rFonts w:asciiTheme="minorHAnsi" w:hAnsiTheme="minorHAnsi" w:cstheme="minorHAnsi"/>
        </w:rPr>
        <w:t>)</w:t>
      </w:r>
      <w:r w:rsidR="00DF5ACA" w:rsidRPr="003A4D69">
        <w:rPr>
          <w:rFonts w:asciiTheme="minorHAnsi" w:hAnsiTheme="minorHAnsi" w:cstheme="minorHAnsi"/>
        </w:rPr>
        <w:t xml:space="preserve">: _______________________________ </w:t>
      </w:r>
    </w:p>
    <w:p w14:paraId="15DE54E8" w14:textId="77777777" w:rsidR="00997CFD" w:rsidRPr="003A4D69" w:rsidRDefault="00997CFD" w:rsidP="00514630">
      <w:pPr>
        <w:pStyle w:val="Default"/>
        <w:rPr>
          <w:rFonts w:asciiTheme="minorHAnsi" w:hAnsiTheme="minorHAnsi" w:cstheme="minorHAnsi"/>
        </w:rPr>
      </w:pPr>
    </w:p>
    <w:p w14:paraId="6876E784" w14:textId="77777777" w:rsidR="00475DAA" w:rsidRPr="00537912" w:rsidRDefault="00475DAA" w:rsidP="00475DAA">
      <w:pPr>
        <w:pStyle w:val="Default"/>
        <w:rPr>
          <w:rFonts w:asciiTheme="minorHAnsi" w:hAnsiTheme="minorHAnsi" w:cstheme="minorHAnsi"/>
        </w:rPr>
      </w:pPr>
      <w:r w:rsidRPr="003A4D69">
        <w:rPr>
          <w:rFonts w:asciiTheme="minorHAnsi" w:hAnsiTheme="minorHAnsi" w:cstheme="minorHAnsi"/>
        </w:rPr>
        <w:t>Carga horária semanal que poderia ser dedicada ao PPGIT: ______________________</w:t>
      </w:r>
      <w:r w:rsidRPr="00537912">
        <w:rPr>
          <w:rFonts w:asciiTheme="minorHAnsi" w:hAnsiTheme="minorHAnsi" w:cstheme="minorHAnsi"/>
        </w:rPr>
        <w:t xml:space="preserve"> </w:t>
      </w:r>
    </w:p>
    <w:p w14:paraId="0BD43EB9" w14:textId="77777777" w:rsidR="00475DAA" w:rsidRDefault="00475DAA" w:rsidP="00514630">
      <w:pPr>
        <w:pStyle w:val="Default"/>
        <w:rPr>
          <w:rFonts w:asciiTheme="minorHAnsi" w:hAnsiTheme="minorHAnsi" w:cstheme="minorHAnsi"/>
        </w:rPr>
      </w:pPr>
    </w:p>
    <w:p w14:paraId="1A6F1EED" w14:textId="77777777" w:rsidR="00765436" w:rsidRPr="00514630" w:rsidRDefault="00765436" w:rsidP="00514630">
      <w:pPr>
        <w:pStyle w:val="Default"/>
        <w:rPr>
          <w:rFonts w:asciiTheme="minorHAnsi" w:hAnsiTheme="minorHAnsi" w:cstheme="minorHAnsi"/>
        </w:rPr>
      </w:pPr>
    </w:p>
    <w:p w14:paraId="547791DD" w14:textId="77777777" w:rsidR="00DF5ACA" w:rsidRPr="00537912" w:rsidRDefault="00DF5ACA" w:rsidP="0051463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37912">
        <w:rPr>
          <w:rFonts w:asciiTheme="minorHAnsi" w:hAnsiTheme="minorHAnsi" w:cstheme="minorHAnsi"/>
          <w:sz w:val="24"/>
          <w:szCs w:val="24"/>
        </w:rPr>
        <w:t>Recife, ____ / _____ / _____</w:t>
      </w:r>
    </w:p>
    <w:p w14:paraId="4F6F0AFF" w14:textId="77777777" w:rsidR="00765436" w:rsidRPr="00537912" w:rsidRDefault="00765436" w:rsidP="00514630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F77FA7B" w14:textId="77777777" w:rsidR="00DF5ACA" w:rsidRPr="00537912" w:rsidRDefault="00DF5ACA" w:rsidP="00514630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537912">
        <w:rPr>
          <w:rFonts w:asciiTheme="minorHAnsi" w:hAnsiTheme="minorHAnsi" w:cstheme="minorHAnsi"/>
          <w:sz w:val="24"/>
          <w:szCs w:val="24"/>
        </w:rPr>
        <w:t>__________________________________</w:t>
      </w:r>
    </w:p>
    <w:p w14:paraId="18B6FB12" w14:textId="25F7D653" w:rsidR="00DF5ACA" w:rsidRPr="00537912" w:rsidRDefault="00DF5ACA" w:rsidP="00277C5D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  <w:sz w:val="24"/>
          <w:szCs w:val="24"/>
        </w:rPr>
        <w:t>Assinatura do Candidato</w:t>
      </w:r>
      <w:bookmarkStart w:id="0" w:name="_GoBack"/>
      <w:bookmarkEnd w:id="0"/>
    </w:p>
    <w:sectPr w:rsidR="00DF5ACA" w:rsidRPr="00537912" w:rsidSect="004D0292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8B37F6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AA0C576" w16cex:dateUtc="2024-10-10T01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8B37F63" w16cid:durableId="6AA0C57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1B632E" w14:textId="77777777" w:rsidR="00A51980" w:rsidRDefault="00A51980" w:rsidP="00997CFD">
      <w:pPr>
        <w:spacing w:after="0" w:line="240" w:lineRule="auto"/>
      </w:pPr>
      <w:r>
        <w:separator/>
      </w:r>
    </w:p>
  </w:endnote>
  <w:endnote w:type="continuationSeparator" w:id="0">
    <w:p w14:paraId="6CF6DE6D" w14:textId="77777777" w:rsidR="00A51980" w:rsidRDefault="00A51980" w:rsidP="00997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B81B0B" w14:textId="77777777" w:rsidR="00A51980" w:rsidRDefault="00A51980" w:rsidP="00997CFD">
      <w:pPr>
        <w:spacing w:after="0" w:line="240" w:lineRule="auto"/>
      </w:pPr>
      <w:r>
        <w:separator/>
      </w:r>
    </w:p>
  </w:footnote>
  <w:footnote w:type="continuationSeparator" w:id="0">
    <w:p w14:paraId="3C6806AA" w14:textId="77777777" w:rsidR="00A51980" w:rsidRDefault="00A51980" w:rsidP="00997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51DDC"/>
    <w:multiLevelType w:val="hybridMultilevel"/>
    <w:tmpl w:val="E52206C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4491F80"/>
    <w:multiLevelType w:val="hybridMultilevel"/>
    <w:tmpl w:val="E402D5F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824E4D"/>
    <w:multiLevelType w:val="hybridMultilevel"/>
    <w:tmpl w:val="51DCE19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FE7448"/>
    <w:multiLevelType w:val="hybridMultilevel"/>
    <w:tmpl w:val="A002FC14"/>
    <w:lvl w:ilvl="0" w:tplc="F95038BA">
      <w:start w:val="20"/>
      <w:numFmt w:val="decimal"/>
      <w:lvlText w:val="%1"/>
      <w:lvlJc w:val="left"/>
      <w:pPr>
        <w:ind w:left="720" w:hanging="360"/>
      </w:pPr>
      <w:rPr>
        <w:rFonts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7E696F"/>
    <w:multiLevelType w:val="hybridMultilevel"/>
    <w:tmpl w:val="177EA6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296B69"/>
    <w:multiLevelType w:val="hybridMultilevel"/>
    <w:tmpl w:val="C3121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F5DF4"/>
    <w:multiLevelType w:val="hybridMultilevel"/>
    <w:tmpl w:val="8FC608C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A651665"/>
    <w:multiLevelType w:val="hybridMultilevel"/>
    <w:tmpl w:val="0B0E6428"/>
    <w:lvl w:ilvl="0" w:tplc="04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5E33228B"/>
    <w:multiLevelType w:val="hybridMultilevel"/>
    <w:tmpl w:val="D0549F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7B67A78"/>
    <w:multiLevelType w:val="hybridMultilevel"/>
    <w:tmpl w:val="A5EE330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45540C"/>
    <w:multiLevelType w:val="hybridMultilevel"/>
    <w:tmpl w:val="0B0E6428"/>
    <w:lvl w:ilvl="0" w:tplc="04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5"/>
  </w:num>
  <w:num w:numId="5">
    <w:abstractNumId w:val="6"/>
  </w:num>
  <w:num w:numId="6">
    <w:abstractNumId w:val="9"/>
  </w:num>
  <w:num w:numId="7">
    <w:abstractNumId w:val="3"/>
  </w:num>
  <w:num w:numId="8">
    <w:abstractNumId w:val="8"/>
  </w:num>
  <w:num w:numId="9">
    <w:abstractNumId w:val="1"/>
  </w:num>
  <w:num w:numId="10">
    <w:abstractNumId w:val="4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esar Andrade">
    <w15:presenceInfo w15:providerId="Windows Live" w15:userId="21059aa087269a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je1tLAwtDAyMDRU0lEKTi0uzszPAykwrgUAexwiMywAAAA="/>
  </w:docVars>
  <w:rsids>
    <w:rsidRoot w:val="003A4DB3"/>
    <w:rsid w:val="000022BB"/>
    <w:rsid w:val="00005FCB"/>
    <w:rsid w:val="000143F2"/>
    <w:rsid w:val="00016568"/>
    <w:rsid w:val="00016C66"/>
    <w:rsid w:val="00021AE4"/>
    <w:rsid w:val="000242B2"/>
    <w:rsid w:val="00053141"/>
    <w:rsid w:val="000538BA"/>
    <w:rsid w:val="0005428E"/>
    <w:rsid w:val="000606A8"/>
    <w:rsid w:val="00077EC6"/>
    <w:rsid w:val="00081B92"/>
    <w:rsid w:val="00082218"/>
    <w:rsid w:val="00083B6F"/>
    <w:rsid w:val="000A305F"/>
    <w:rsid w:val="000A58E6"/>
    <w:rsid w:val="000C5E88"/>
    <w:rsid w:val="000E6930"/>
    <w:rsid w:val="000E74DA"/>
    <w:rsid w:val="000E7982"/>
    <w:rsid w:val="000F0824"/>
    <w:rsid w:val="000F7CCF"/>
    <w:rsid w:val="00107074"/>
    <w:rsid w:val="001145F2"/>
    <w:rsid w:val="00114F36"/>
    <w:rsid w:val="0011756C"/>
    <w:rsid w:val="00120CE3"/>
    <w:rsid w:val="001263F2"/>
    <w:rsid w:val="001617D0"/>
    <w:rsid w:val="00171857"/>
    <w:rsid w:val="00187E1E"/>
    <w:rsid w:val="001A177A"/>
    <w:rsid w:val="001C3160"/>
    <w:rsid w:val="001C3D70"/>
    <w:rsid w:val="001C6C6D"/>
    <w:rsid w:val="002051EE"/>
    <w:rsid w:val="002056FB"/>
    <w:rsid w:val="00214118"/>
    <w:rsid w:val="002141F9"/>
    <w:rsid w:val="00215FC1"/>
    <w:rsid w:val="00240268"/>
    <w:rsid w:val="002527EA"/>
    <w:rsid w:val="002557C9"/>
    <w:rsid w:val="00266BD2"/>
    <w:rsid w:val="00276393"/>
    <w:rsid w:val="00277C5D"/>
    <w:rsid w:val="00283898"/>
    <w:rsid w:val="0028475D"/>
    <w:rsid w:val="002953C5"/>
    <w:rsid w:val="00296C4E"/>
    <w:rsid w:val="002A0CDF"/>
    <w:rsid w:val="002A2DA0"/>
    <w:rsid w:val="002B2886"/>
    <w:rsid w:val="002C1901"/>
    <w:rsid w:val="002E7521"/>
    <w:rsid w:val="002F51A5"/>
    <w:rsid w:val="00304EC7"/>
    <w:rsid w:val="00326EE1"/>
    <w:rsid w:val="003343DF"/>
    <w:rsid w:val="003462B1"/>
    <w:rsid w:val="0034668C"/>
    <w:rsid w:val="00357A93"/>
    <w:rsid w:val="003623F2"/>
    <w:rsid w:val="00363D48"/>
    <w:rsid w:val="003649E9"/>
    <w:rsid w:val="003817B5"/>
    <w:rsid w:val="00395C9D"/>
    <w:rsid w:val="00396C71"/>
    <w:rsid w:val="0039710D"/>
    <w:rsid w:val="003A4D69"/>
    <w:rsid w:val="003A4DB3"/>
    <w:rsid w:val="003A579D"/>
    <w:rsid w:val="003B1BBC"/>
    <w:rsid w:val="003D3867"/>
    <w:rsid w:val="003E021C"/>
    <w:rsid w:val="003F5E40"/>
    <w:rsid w:val="0041493E"/>
    <w:rsid w:val="00427344"/>
    <w:rsid w:val="004302C3"/>
    <w:rsid w:val="00450D3B"/>
    <w:rsid w:val="00456526"/>
    <w:rsid w:val="004578F4"/>
    <w:rsid w:val="00475B10"/>
    <w:rsid w:val="00475DAA"/>
    <w:rsid w:val="00477DBF"/>
    <w:rsid w:val="004824C0"/>
    <w:rsid w:val="00497636"/>
    <w:rsid w:val="004C6B12"/>
    <w:rsid w:val="004D0292"/>
    <w:rsid w:val="004D2027"/>
    <w:rsid w:val="004D2F0A"/>
    <w:rsid w:val="004D7A6F"/>
    <w:rsid w:val="004E1BAE"/>
    <w:rsid w:val="00506596"/>
    <w:rsid w:val="00514630"/>
    <w:rsid w:val="00524A76"/>
    <w:rsid w:val="00531029"/>
    <w:rsid w:val="00542578"/>
    <w:rsid w:val="005523D8"/>
    <w:rsid w:val="0056657B"/>
    <w:rsid w:val="00574D82"/>
    <w:rsid w:val="00580519"/>
    <w:rsid w:val="005856E7"/>
    <w:rsid w:val="0059490C"/>
    <w:rsid w:val="005C372D"/>
    <w:rsid w:val="005C6C24"/>
    <w:rsid w:val="005D0E6D"/>
    <w:rsid w:val="005E1428"/>
    <w:rsid w:val="005E5E2B"/>
    <w:rsid w:val="005F53E2"/>
    <w:rsid w:val="00604FC7"/>
    <w:rsid w:val="00627146"/>
    <w:rsid w:val="006344CF"/>
    <w:rsid w:val="006354A2"/>
    <w:rsid w:val="006608EF"/>
    <w:rsid w:val="00670A89"/>
    <w:rsid w:val="006724AE"/>
    <w:rsid w:val="00680DDE"/>
    <w:rsid w:val="006836C3"/>
    <w:rsid w:val="006905E6"/>
    <w:rsid w:val="006B3927"/>
    <w:rsid w:val="006B7EDA"/>
    <w:rsid w:val="006C03C2"/>
    <w:rsid w:val="006D5BF4"/>
    <w:rsid w:val="006F044F"/>
    <w:rsid w:val="006F0ECB"/>
    <w:rsid w:val="006F55A6"/>
    <w:rsid w:val="00700781"/>
    <w:rsid w:val="00704373"/>
    <w:rsid w:val="00705CA0"/>
    <w:rsid w:val="007269EC"/>
    <w:rsid w:val="007320C2"/>
    <w:rsid w:val="007363DD"/>
    <w:rsid w:val="00744C78"/>
    <w:rsid w:val="00764FD6"/>
    <w:rsid w:val="00765436"/>
    <w:rsid w:val="00770939"/>
    <w:rsid w:val="00772C50"/>
    <w:rsid w:val="007834A3"/>
    <w:rsid w:val="007915E8"/>
    <w:rsid w:val="007975EC"/>
    <w:rsid w:val="007B7E8E"/>
    <w:rsid w:val="007F2F31"/>
    <w:rsid w:val="00800957"/>
    <w:rsid w:val="00800C32"/>
    <w:rsid w:val="008243BD"/>
    <w:rsid w:val="008243F6"/>
    <w:rsid w:val="00834CF0"/>
    <w:rsid w:val="00845880"/>
    <w:rsid w:val="00852720"/>
    <w:rsid w:val="00855758"/>
    <w:rsid w:val="00886B73"/>
    <w:rsid w:val="008A65FA"/>
    <w:rsid w:val="008B3D84"/>
    <w:rsid w:val="008C5273"/>
    <w:rsid w:val="008C5F7F"/>
    <w:rsid w:val="008C6B52"/>
    <w:rsid w:val="008D6197"/>
    <w:rsid w:val="008D7856"/>
    <w:rsid w:val="008E1F72"/>
    <w:rsid w:val="008F730F"/>
    <w:rsid w:val="00916FDD"/>
    <w:rsid w:val="009178F4"/>
    <w:rsid w:val="00925F2D"/>
    <w:rsid w:val="00931714"/>
    <w:rsid w:val="009326DB"/>
    <w:rsid w:val="00937565"/>
    <w:rsid w:val="009448F8"/>
    <w:rsid w:val="009525C7"/>
    <w:rsid w:val="00957E1E"/>
    <w:rsid w:val="00973374"/>
    <w:rsid w:val="00994788"/>
    <w:rsid w:val="00997CFD"/>
    <w:rsid w:val="009B744A"/>
    <w:rsid w:val="009D6120"/>
    <w:rsid w:val="009E4603"/>
    <w:rsid w:val="00A1648F"/>
    <w:rsid w:val="00A174D6"/>
    <w:rsid w:val="00A26D2A"/>
    <w:rsid w:val="00A27C7A"/>
    <w:rsid w:val="00A313B4"/>
    <w:rsid w:val="00A45C44"/>
    <w:rsid w:val="00A51980"/>
    <w:rsid w:val="00A52A49"/>
    <w:rsid w:val="00A55FE2"/>
    <w:rsid w:val="00A5680E"/>
    <w:rsid w:val="00A57CD0"/>
    <w:rsid w:val="00A62F61"/>
    <w:rsid w:val="00A6509B"/>
    <w:rsid w:val="00A93622"/>
    <w:rsid w:val="00A95A57"/>
    <w:rsid w:val="00AA4D67"/>
    <w:rsid w:val="00AB1AA0"/>
    <w:rsid w:val="00AB5EF8"/>
    <w:rsid w:val="00AE4A14"/>
    <w:rsid w:val="00AE66E4"/>
    <w:rsid w:val="00AF622D"/>
    <w:rsid w:val="00B06071"/>
    <w:rsid w:val="00B12DD8"/>
    <w:rsid w:val="00B15896"/>
    <w:rsid w:val="00B178A6"/>
    <w:rsid w:val="00B22F93"/>
    <w:rsid w:val="00B259F9"/>
    <w:rsid w:val="00B31AC4"/>
    <w:rsid w:val="00B41E4F"/>
    <w:rsid w:val="00B452DE"/>
    <w:rsid w:val="00B537B2"/>
    <w:rsid w:val="00B5462D"/>
    <w:rsid w:val="00B54D73"/>
    <w:rsid w:val="00B5536A"/>
    <w:rsid w:val="00B60616"/>
    <w:rsid w:val="00B64778"/>
    <w:rsid w:val="00B72836"/>
    <w:rsid w:val="00B8003F"/>
    <w:rsid w:val="00B93AAF"/>
    <w:rsid w:val="00BA60DC"/>
    <w:rsid w:val="00BA7DC4"/>
    <w:rsid w:val="00BB148B"/>
    <w:rsid w:val="00BB7755"/>
    <w:rsid w:val="00BE3255"/>
    <w:rsid w:val="00BF701B"/>
    <w:rsid w:val="00C10A93"/>
    <w:rsid w:val="00C40F6E"/>
    <w:rsid w:val="00C42524"/>
    <w:rsid w:val="00C45B1D"/>
    <w:rsid w:val="00C6119D"/>
    <w:rsid w:val="00C611C8"/>
    <w:rsid w:val="00C64BAF"/>
    <w:rsid w:val="00C67A41"/>
    <w:rsid w:val="00C73076"/>
    <w:rsid w:val="00C810E4"/>
    <w:rsid w:val="00C96481"/>
    <w:rsid w:val="00C967E5"/>
    <w:rsid w:val="00CA3F89"/>
    <w:rsid w:val="00CB0AB2"/>
    <w:rsid w:val="00CE06E7"/>
    <w:rsid w:val="00CF4A6F"/>
    <w:rsid w:val="00D11BD3"/>
    <w:rsid w:val="00D13592"/>
    <w:rsid w:val="00D164D7"/>
    <w:rsid w:val="00D90CAE"/>
    <w:rsid w:val="00D931B1"/>
    <w:rsid w:val="00DD6766"/>
    <w:rsid w:val="00DD7F8D"/>
    <w:rsid w:val="00DE4121"/>
    <w:rsid w:val="00DF5ACA"/>
    <w:rsid w:val="00DF6C85"/>
    <w:rsid w:val="00E05A70"/>
    <w:rsid w:val="00E10F11"/>
    <w:rsid w:val="00E21A4A"/>
    <w:rsid w:val="00E32371"/>
    <w:rsid w:val="00E35494"/>
    <w:rsid w:val="00E5536A"/>
    <w:rsid w:val="00E562A1"/>
    <w:rsid w:val="00E66AD1"/>
    <w:rsid w:val="00E75D6E"/>
    <w:rsid w:val="00E9009A"/>
    <w:rsid w:val="00E90E43"/>
    <w:rsid w:val="00E93BFC"/>
    <w:rsid w:val="00EB3DC7"/>
    <w:rsid w:val="00EB5450"/>
    <w:rsid w:val="00EC1915"/>
    <w:rsid w:val="00EC2CA4"/>
    <w:rsid w:val="00EE1DA3"/>
    <w:rsid w:val="00EE2FC1"/>
    <w:rsid w:val="00EE57AE"/>
    <w:rsid w:val="00EE6A19"/>
    <w:rsid w:val="00EF13C0"/>
    <w:rsid w:val="00F13A4B"/>
    <w:rsid w:val="00F53930"/>
    <w:rsid w:val="00F75904"/>
    <w:rsid w:val="00F809A8"/>
    <w:rsid w:val="00F82DD8"/>
    <w:rsid w:val="00F85374"/>
    <w:rsid w:val="00FB19D3"/>
    <w:rsid w:val="00FB5BF4"/>
    <w:rsid w:val="00FB5D51"/>
    <w:rsid w:val="00FD4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3A44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DB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3A4DB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B1A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1AA0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0C5E88"/>
  </w:style>
  <w:style w:type="paragraph" w:styleId="PargrafodaLista">
    <w:name w:val="List Paragraph"/>
    <w:basedOn w:val="Normal"/>
    <w:uiPriority w:val="34"/>
    <w:qFormat/>
    <w:rsid w:val="008243F6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47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77D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77DBF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7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77DBF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5856E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C964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F730F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97CFD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97CFD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DB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3A4DB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B1A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1AA0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0C5E88"/>
  </w:style>
  <w:style w:type="paragraph" w:styleId="PargrafodaLista">
    <w:name w:val="List Paragraph"/>
    <w:basedOn w:val="Normal"/>
    <w:uiPriority w:val="34"/>
    <w:qFormat/>
    <w:rsid w:val="008243F6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47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77D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77DBF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7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77DBF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5856E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C964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F730F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97CFD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97C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D97E0-0978-43FD-9E6F-0B35FDF83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16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dadedamas</Company>
  <LinksUpToDate>false</LinksUpToDate>
  <CharactersWithSpaces>1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o boaviagem</dc:creator>
  <cp:lastModifiedBy>JECKSON DE ANDRADE SILVA</cp:lastModifiedBy>
  <cp:revision>2</cp:revision>
  <cp:lastPrinted>2016-08-29T18:39:00Z</cp:lastPrinted>
  <dcterms:created xsi:type="dcterms:W3CDTF">2024-10-18T10:54:00Z</dcterms:created>
  <dcterms:modified xsi:type="dcterms:W3CDTF">2024-10-1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84f947ca854e4e08bdadb77aab3f3d7f0dc92d2acbf46e3ab170d16705349c</vt:lpwstr>
  </property>
</Properties>
</file>